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CC8DA2A" w:rsidR="00134DFE" w:rsidRDefault="00134DFE" w:rsidP="00D1321C">
      <w:pPr>
        <w:pStyle w:val="BodyText"/>
        <w:spacing w:before="0" w:after="0"/>
      </w:pPr>
      <w:r>
        <w:t xml:space="preserve">Hörmet Yiltiz &amp; Denis Pelli, </w:t>
      </w:r>
      <w:r w:rsidR="00A345C9">
        <w:t>March</w:t>
      </w:r>
      <w:r w:rsidR="00D66B1E">
        <w:t xml:space="preserve"> </w:t>
      </w:r>
      <w:r w:rsidR="00107936">
        <w:t>1</w:t>
      </w:r>
      <w:r w:rsidR="00A345C9">
        <w:t>8</w:t>
      </w:r>
      <w:r w:rsidR="00D66B1E">
        <w:t>,</w:t>
      </w:r>
      <w:r>
        <w:t xml:space="preserve"> 2016</w:t>
      </w:r>
    </w:p>
    <w:p w14:paraId="689EAC35" w14:textId="77777777" w:rsidR="00134DFE" w:rsidRDefault="00C05E92"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C05E92"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C05E92"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C05E92"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C05E92"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w:t>
      </w:r>
      <w:proofErr w:type="gramStart"/>
      <w:r w:rsidR="0065433C" w:rsidRPr="00313AF7">
        <w:t>case</w:t>
      </w:r>
      <w:proofErr w:type="gramEnd"/>
      <w:r w:rsidR="0065433C" w:rsidRPr="00313AF7">
        <w:t xml:space="preserv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77777777" w:rsidR="00972A9D" w:rsidRPr="00972A9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lastRenderedPageBreak/>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proofErr w:type="gramStart"/>
      <w:r>
        <w:rPr>
          <w:rFonts w:ascii="Arial" w:eastAsia="Times New Roman" w:hAnsi="Arial" w:cs="Arial"/>
          <w:color w:val="222222"/>
          <w:sz w:val="19"/>
          <w:szCs w:val="19"/>
          <w:shd w:val="clear" w:color="auto" w:fill="FFFFFF"/>
        </w:rPr>
        <w:t>com.apple</w:t>
      </w:r>
      <w:proofErr w:type="gramEnd"/>
      <w:r>
        <w:rPr>
          <w:rFonts w:ascii="Arial" w:eastAsia="Times New Roman" w:hAnsi="Arial" w:cs="Arial"/>
          <w:color w:val="222222"/>
          <w:sz w:val="19"/>
          <w:szCs w:val="19"/>
          <w:shd w:val="clear" w:color="auto" w:fill="FFFFFF"/>
        </w:rPr>
        <w:t>.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49A5C4DA" w:rsidR="00003BE2" w:rsidRDefault="003A372B" w:rsidP="00D1321C">
      <w:pPr>
        <w:pStyle w:val="Compact"/>
        <w:numPr>
          <w:ilvl w:val="0"/>
          <w:numId w:val="3"/>
        </w:numPr>
        <w:spacing w:before="0" w:after="0"/>
      </w:pPr>
      <w:r w:rsidRPr="00CB0B8C">
        <w:rPr>
          <w:b/>
        </w:rPr>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C05E92" w:rsidP="00310400">
      <w:pPr>
        <w:pStyle w:val="Compact"/>
        <w:spacing w:before="0" w:after="0"/>
        <w:ind w:left="480" w:firstLine="240"/>
      </w:pPr>
      <w:hyperlink r:id="rId24">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lastRenderedPageBreak/>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6BB8F29F" w:rsidR="00B0226C" w:rsidRPr="00E55100" w:rsidRDefault="00B0226C" w:rsidP="00B0226C">
      <w:pPr>
        <w:pStyle w:val="ListParagraph"/>
        <w:numPr>
          <w:ilvl w:val="0"/>
          <w:numId w:val="10"/>
        </w:numPr>
        <w:rPr>
          <w:rStyle w:val="Hyperlink"/>
          <w:color w:val="auto"/>
        </w:rPr>
      </w:pPr>
      <w:r w:rsidRPr="00E55100">
        <w:rPr>
          <w:b/>
        </w:rPr>
        <w:t>OS X</w:t>
      </w:r>
      <w:r>
        <w:t xml:space="preserve">: </w:t>
      </w:r>
      <w:proofErr w:type="gramStart"/>
      <w:r>
        <w:t>In order for</w:t>
      </w:r>
      <w:proofErr w:type="gramEnd"/>
      <w:r>
        <w:t xml:space="preserve">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r w:rsidR="00687088">
        <w:br/>
      </w:r>
      <w:hyperlink r:id="rId25"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BA991DF" w:rsidR="00B0226C" w:rsidRPr="00E55100" w:rsidRDefault="00B0226C" w:rsidP="0074652C">
      <w:pPr>
        <w:pStyle w:val="ListParagraph"/>
        <w:numPr>
          <w:ilvl w:val="0"/>
          <w:numId w:val="10"/>
        </w:numPr>
      </w:pPr>
      <w:r w:rsidRPr="00E55100">
        <w:rPr>
          <w:b/>
        </w:rPr>
        <w:t>OS X</w:t>
      </w:r>
      <w:r>
        <w:t>:</w:t>
      </w:r>
      <w:r w:rsidR="00105223" w:rsidRPr="00105223">
        <w:t xml:space="preserve"> </w:t>
      </w:r>
      <w:r w:rsidR="00105223">
        <w:t>MATLAB 2015b:</w:t>
      </w:r>
      <w:r>
        <w:t xml:space="preserve"> </w:t>
      </w:r>
      <w:proofErr w:type="gramStart"/>
      <w:r>
        <w:t>In order for</w:t>
      </w:r>
      <w:proofErr w:type="gramEnd"/>
      <w:r>
        <w:t xml:space="preserve">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must first</w:t>
      </w:r>
      <w:r>
        <w:t xml:space="preserve"> 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1AA14762" w:rsidR="0074652C" w:rsidRDefault="00687088" w:rsidP="00687088">
      <w:pPr>
        <w:pStyle w:val="ListParagraph"/>
        <w:numPr>
          <w:ilvl w:val="0"/>
          <w:numId w:val="10"/>
        </w:numPr>
      </w:pPr>
      <w:r w:rsidRPr="00E55100">
        <w:rPr>
          <w:b/>
        </w:rPr>
        <w:t>OS X</w:t>
      </w:r>
      <w:r>
        <w:t>:</w:t>
      </w:r>
      <w:r w:rsidRPr="00105223">
        <w:t xml:space="preserve"> </w:t>
      </w:r>
      <w:r>
        <w:t xml:space="preserve">Wrong version of </w:t>
      </w:r>
      <w:r w:rsidRPr="00B0226C">
        <w:rPr>
          <w:rFonts w:ascii="Arial" w:eastAsia="Times New Roman" w:hAnsi="Arial" w:cs="Arial"/>
          <w:color w:val="222222"/>
          <w:shd w:val="clear" w:color="auto" w:fill="FFFFFF"/>
          <w:lang w:eastAsia="zh-CN"/>
        </w:rPr>
        <w:t>libfreetype.</w:t>
      </w:r>
      <w:proofErr w:type="gramStart"/>
      <w:r w:rsidRPr="00B0226C">
        <w:rPr>
          <w:rFonts w:ascii="Arial" w:eastAsia="Times New Roman" w:hAnsi="Arial" w:cs="Arial"/>
          <w:color w:val="222222"/>
          <w:shd w:val="clear" w:color="auto" w:fill="FFFFFF"/>
          <w:lang w:eastAsia="zh-CN"/>
        </w:rPr>
        <w:t>6.dylib</w:t>
      </w:r>
      <w:proofErr w:type="gramEnd"/>
      <w:r>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bookmarkStart w:id="3" w:name="_GoBack"/>
      <w:bookmarkEnd w:id="3"/>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792D9683" w:rsidR="00E650F6" w:rsidRPr="00E650F6" w:rsidRDefault="00E650F6" w:rsidP="0074652C">
      <w:pPr>
        <w:pStyle w:val="ListParagraph"/>
        <w:ind w:left="360"/>
      </w:pPr>
      <w:r w:rsidRPr="00E650F6">
        <w:t xml:space="preserve">As of this writing </w:t>
      </w:r>
      <w:r w:rsidR="009238CC">
        <w:t xml:space="preserve">(January 2017) </w:t>
      </w:r>
      <w:r w:rsidRPr="00E650F6">
        <w:t>you want compatibility with version 19.</w:t>
      </w:r>
      <w:r w:rsidR="009238CC">
        <w:t xml:space="preserve"> Having an extra obsolete copy can cause trouble, because that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6">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sidRPr="00CB0B8C">
        <w:rPr>
          <w:b/>
        </w:rPr>
        <w:t>OS X</w:t>
      </w:r>
      <w:r w:rsidR="003C320B" w:rsidRPr="00CB0B8C">
        <w:rPr>
          <w:b/>
        </w:rPr>
        <w:t>:</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lastRenderedPageBreak/>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0"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w:t>
      </w:r>
      <w:r w:rsidR="002F3216">
        <w:lastRenderedPageBreak/>
        <w:t xml:space="preserve">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1"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7"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BAF777" w14:textId="77777777" w:rsidR="00C05E92" w:rsidRDefault="00C05E92">
      <w:pPr>
        <w:spacing w:after="0"/>
      </w:pPr>
      <w:r>
        <w:separator/>
      </w:r>
    </w:p>
  </w:endnote>
  <w:endnote w:type="continuationSeparator" w:id="0">
    <w:p w14:paraId="6ED1F7AB" w14:textId="77777777" w:rsidR="00C05E92" w:rsidRDefault="00C05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71A471" w14:textId="77777777" w:rsidR="00C05E92" w:rsidRDefault="00C05E92">
      <w:r>
        <w:separator/>
      </w:r>
    </w:p>
  </w:footnote>
  <w:footnote w:type="continuationSeparator" w:id="0">
    <w:p w14:paraId="0648A29D" w14:textId="77777777" w:rsidR="00C05E92" w:rsidRDefault="00C05E9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D51FF6">
      <w:rPr>
        <w:rFonts w:ascii="Cambria" w:hAnsi="Cambria"/>
        <w:noProof/>
      </w:rPr>
      <w:t>4</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D51FF6">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73280"/>
    <w:rsid w:val="00373EA8"/>
    <w:rsid w:val="003A372B"/>
    <w:rsid w:val="003B780C"/>
    <w:rsid w:val="003C09F2"/>
    <w:rsid w:val="003C320B"/>
    <w:rsid w:val="003F0D4D"/>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EDC"/>
    <w:rsid w:val="00972A9D"/>
    <w:rsid w:val="009E2A9C"/>
    <w:rsid w:val="00A119A6"/>
    <w:rsid w:val="00A22CFA"/>
    <w:rsid w:val="00A27EB8"/>
    <w:rsid w:val="00A345C9"/>
    <w:rsid w:val="00A35860"/>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6279"/>
    <w:rsid w:val="00C7262D"/>
    <w:rsid w:val="00CA78D4"/>
    <w:rsid w:val="00CB0B8C"/>
    <w:rsid w:val="00CE1131"/>
    <w:rsid w:val="00D1321C"/>
    <w:rsid w:val="00D25826"/>
    <w:rsid w:val="00D51FF6"/>
    <w:rsid w:val="00D66B1E"/>
    <w:rsid w:val="00DA0073"/>
    <w:rsid w:val="00DA02DE"/>
    <w:rsid w:val="00DA3111"/>
    <w:rsid w:val="00DB4B2E"/>
    <w:rsid w:val="00DC1A89"/>
    <w:rsid w:val="00E315A3"/>
    <w:rsid w:val="00E55100"/>
    <w:rsid w:val="00E650F6"/>
    <w:rsid w:val="00E70995"/>
    <w:rsid w:val="00E718E8"/>
    <w:rsid w:val="00E918E2"/>
    <w:rsid w:val="00EA7608"/>
    <w:rsid w:val="00EC4679"/>
    <w:rsid w:val="00EC52FB"/>
    <w:rsid w:val="00EF11BF"/>
    <w:rsid w:val="00F3514D"/>
    <w:rsid w:val="00F4125E"/>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cns.nyu.edu/unixadmin/" TargetMode="External"/><Relationship Id="rId23" Type="http://schemas.openxmlformats.org/officeDocument/2006/relationships/hyperlink" Target="http://www.mathworks.com/help/matlab/matlab_env/what-is-the-matlab-search-path.html" TargetMode="External"/><Relationship Id="rId24" Type="http://schemas.openxmlformats.org/officeDocument/2006/relationships/hyperlink" Target="http://psychtoolbox.org/download/" TargetMode="External"/><Relationship Id="rId25" Type="http://schemas.openxmlformats.org/officeDocument/2006/relationships/hyperlink" Target="https://support.apple.com/en-us/HT201341" TargetMode="External"/><Relationship Id="rId26" Type="http://schemas.openxmlformats.org/officeDocument/2006/relationships/hyperlink" Target="https://github.com/denispelli/CriticalSpacing/archive/master.zip" TargetMode="External"/><Relationship Id="rId27" Type="http://schemas.openxmlformats.org/officeDocument/2006/relationships/hyperlink" Target="http://www.amazon.com/gp/product/B0016A2UHO" TargetMode="External"/><Relationship Id="rId28" Type="http://schemas.openxmlformats.org/officeDocument/2006/relationships/hyperlink" Target="http://www.amazon.com/gp/product/B00LGANH8K" TargetMode="External"/><Relationship Id="rId29" Type="http://schemas.openxmlformats.org/officeDocument/2006/relationships/hyperlink" Target="https://www.boschtools.com/us/en/boschtools-ocs/laser-measuring-glm-15-0601072810--120449-p/"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gp/product/B007VL8Y2C" TargetMode="External"/><Relationship Id="rId31" Type="http://schemas.openxmlformats.org/officeDocument/2006/relationships/hyperlink" Target="http://www.amazon.com/Acrylic-Wall-Mirror-Size-24/dp/B001CWAOJW/ref=sr_1_19" TargetMode="External"/><Relationship Id="rId32" Type="http://schemas.openxmlformats.org/officeDocument/2006/relationships/hyperlink" Target="http://www.amazon.com/Childrens-Factory-Look-At-Mirror/dp/B003BL7TMC/ref=sr_1_14"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s://www.inventables.com/technologies/first-surface-mirror-coated-acrylic" TargetMode="External"/><Relationship Id="rId34" Type="http://schemas.openxmlformats.org/officeDocument/2006/relationships/hyperlink" Target="http://www.amazon.com/12-24-Mirror-Acrylic-Plexiglass/dp/B00IVWQPUI/ref=sr_1_39" TargetMode="External"/><Relationship Id="rId35" Type="http://schemas.openxmlformats.org/officeDocument/2006/relationships/hyperlink" Target="http://www.amazon.com/12-Acrylic-Mirror-Sheet-Pack/dp/B00JPJK3T0/ref=sr_1_13" TargetMode="External"/><Relationship Id="rId36" Type="http://schemas.openxmlformats.org/officeDocument/2006/relationships/hyperlink" Target="http://www.amazon.com/Double-Infant-Mirror-surface-Approved/dp/B0041TABOG/ref=pd_sim_sbs_468_9" TargetMode="Externa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yperlink" Target="mailto:paul.fan@nyu.edu" TargetMode="External"/><Relationship Id="rId38" Type="http://schemas.openxmlformats.org/officeDocument/2006/relationships/header" Target="header1.xm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5</TotalTime>
  <Pages>6</Pages>
  <Words>2710</Words>
  <Characters>15448</Characters>
  <Application>Microsoft Macintosh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75</cp:revision>
  <dcterms:created xsi:type="dcterms:W3CDTF">2016-01-28T21:22:00Z</dcterms:created>
  <dcterms:modified xsi:type="dcterms:W3CDTF">2017-02-01T00:12:00Z</dcterms:modified>
</cp:coreProperties>
</file>